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2BBF" w:rsidRPr="00132BBF" w:rsidRDefault="00132BBF" w:rsidP="00132BBF">
      <w:pPr>
        <w:spacing w:after="0" w:line="240" w:lineRule="auto"/>
        <w:jc w:val="center"/>
        <w:rPr>
          <w:b/>
          <w:sz w:val="36"/>
        </w:rPr>
      </w:pPr>
      <w:r w:rsidRPr="00132BBF">
        <w:rPr>
          <w:b/>
          <w:sz w:val="36"/>
        </w:rPr>
        <w:t>Class Task</w:t>
      </w:r>
    </w:p>
    <w:p w:rsidR="00132BBF" w:rsidRDefault="00132BBF" w:rsidP="00216835">
      <w:pPr>
        <w:spacing w:after="0" w:line="240" w:lineRule="auto"/>
      </w:pPr>
    </w:p>
    <w:p w:rsidR="0071753F" w:rsidRDefault="00CC2C66" w:rsidP="00216835">
      <w:pPr>
        <w:spacing w:after="0" w:line="240" w:lineRule="auto"/>
      </w:pPr>
      <w:bookmarkStart w:id="0" w:name="_GoBack"/>
      <w:bookmarkEnd w:id="0"/>
      <w:r>
        <w:t xml:space="preserve">Create a webpage similar to below one </w:t>
      </w:r>
      <w:r w:rsidR="00822591">
        <w:t>using</w:t>
      </w:r>
      <w:r>
        <w:t xml:space="preserve"> next </w:t>
      </w:r>
      <w:proofErr w:type="spellStart"/>
      <w:r>
        <w:t>js</w:t>
      </w:r>
      <w:proofErr w:type="spellEnd"/>
      <w:r>
        <w:t>.</w:t>
      </w:r>
    </w:p>
    <w:p w:rsidR="00132BBF" w:rsidRDefault="00132BBF" w:rsidP="00216835">
      <w:pPr>
        <w:spacing w:after="0" w:line="240" w:lineRule="auto"/>
      </w:pPr>
    </w:p>
    <w:p w:rsidR="00822591" w:rsidRDefault="00822591" w:rsidP="00216835">
      <w:pPr>
        <w:spacing w:after="0" w:line="240" w:lineRule="auto"/>
      </w:pPr>
      <w:r>
        <w:rPr>
          <w:noProof/>
        </w:rPr>
        <w:drawing>
          <wp:inline distT="0" distB="0" distL="0" distR="0" wp14:anchorId="565A12C6" wp14:editId="0DFD5A28">
            <wp:extent cx="5943600" cy="2508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91" w:rsidRDefault="00822591" w:rsidP="00216835">
      <w:pPr>
        <w:spacing w:after="0" w:line="240" w:lineRule="auto"/>
      </w:pPr>
      <w:r>
        <w:rPr>
          <w:noProof/>
        </w:rPr>
        <w:drawing>
          <wp:inline distT="0" distB="0" distL="0" distR="0" wp14:anchorId="5DF68F0C" wp14:editId="4D5455BA">
            <wp:extent cx="5943600" cy="23221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91" w:rsidRDefault="00822591" w:rsidP="00216835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83871C1" wp14:editId="57234B53">
            <wp:extent cx="5943600" cy="24879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161EE6" wp14:editId="5D779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91" w:rsidRDefault="00822591" w:rsidP="00216835">
      <w:pPr>
        <w:spacing w:after="0" w:line="240" w:lineRule="auto"/>
      </w:pPr>
      <w:r>
        <w:rPr>
          <w:noProof/>
        </w:rPr>
        <w:drawing>
          <wp:inline distT="0" distB="0" distL="0" distR="0" wp14:anchorId="618989D8" wp14:editId="77F9042E">
            <wp:extent cx="5943600" cy="20262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zS2MDQxMDW1NDFT0lEKTi0uzszPAykwrAUAlB+peCwAAAA="/>
  </w:docVars>
  <w:rsids>
    <w:rsidRoot w:val="00305A14"/>
    <w:rsid w:val="00132BBF"/>
    <w:rsid w:val="00216835"/>
    <w:rsid w:val="002F6B9E"/>
    <w:rsid w:val="00305A14"/>
    <w:rsid w:val="0071753F"/>
    <w:rsid w:val="00822591"/>
    <w:rsid w:val="00CC2C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D1673"/>
  <w15:chartTrackingRefBased/>
  <w15:docId w15:val="{226AF599-41BB-4EC8-AA04-72E60016B5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dcterms:created xsi:type="dcterms:W3CDTF">2022-10-31T06:29:00Z</dcterms:created>
  <dcterms:modified xsi:type="dcterms:W3CDTF">2022-10-31T06:33:00Z</dcterms:modified>
</cp:coreProperties>
</file>